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38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6" w:name="js_article"/>
    <w:bookmarkStart w:id="21" w:name="js_top_ad_area"/>
    <w:bookmarkEnd w:id="21"/>
    <w:bookmarkStart w:id="54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50" w:name="page-content"/>
    <w:bookmarkStart w:id="46" w:name="img-content"/>
    <w:bookmarkStart w:id="45" w:name="activity-name"/>
    <w:p>
      <w:pPr>
        <w:pStyle w:val="Heading1"/>
      </w:pPr>
      <w:r>
        <w:t xml:space="preserve">致朋友的一封信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44" w:name="js_content"/>
    <w:p>
      <w:pPr>
        <w:pStyle w:val="BodyText"/>
      </w:pPr>
      <w:r>
        <w:br/>
      </w:r>
    </w:p>
    <w:p>
      <w:pPr>
        <w:pStyle w:val="BodyText"/>
      </w:pPr>
      <w:r>
        <w:t xml:space="preserve">久不通函，至以为念。祎孜君，见字如晤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今晚的月亮很圆，可惜被雾笼罩，否则我肯定不至于是现在的心情。回溯以往少年时光，我爱月光胜过城市的灯光，如今的夜空空空如也，仿佛被拭去了一切，只剩下个月亮在那儿迷茫。我想，你应该是在和我同看这月亮的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年头实在是没有多少人还写纸质书信了，邮局邮票都早已被取缔，写封信还得以寄快递的方式给你。不过我并不觉得这多此一举，世俗变迁过快，总有些东西是值得坚持的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你还有三十多天就要高考，关于高考的意义，我之前写过一段话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时常想为何鸟儿拥有整片天空，却总是停留在同一个地方？然后我问了我自己同样的问题。我想，高考的意义可能就在于此，就是不让你停留在同一个地方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高考即是在奔赴向往的目的地的一种方式，向往，谁没有向往呢？只不过有的人向往而往，有的人向往而不往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曾几何时也想过走复读之路，与君并行追逐于寻梦路途，岂不快哉？然而天公不作美，造化总愚人。我本以为上天会将路尽皆堵死以让我破釜沉舟，不料他倒给我留了条小道让我荒唐度日。我终究是没有再来一年的勇气的，我不后悔没有下定决心，我只悔恨百无聊赖的生活磨去了我本有的稚气和棱角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稚气和棱角放在一起略显突兀，稚气即是我拼命回忆童年少年时的历历过往，棱角即是我不甘于现状而挣扎追寻的一股劲。稚气和棱角伴随了我许久，现在尽皆消散，唯一弥留的也只能通过文字来记叙和表达。诚然，你也应如此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知道复读这路你已经走的很艰辛了，很多的话语在以往见面时已经说了大半，剩余的也都藏在默言中，我知君亦知，多说一些冠冕堂皇的话语已无益处。不管你状态如何，成绩怎样，离目标的远近，都很希望你能不负自己的心声。循心而走，必不负己。看似只剩三十多天的日子，这让我们都有所期待，我们似乎已经能够预见到三十多天后的未来了。我在一篇文章《一条有思想深度的狗》中把高考剩余天数比作对应长度的铁链，我总以为是铁链束缚了我，等到高考后迎接我的应该是更广阔的链子以外的世界，其实并不尽然。当我们期待一个好东西要来临时，会发现它往往来的既迟缓又艰难，而且它会附带各种我们急不得逃不掉的对等条件，和一切我们在预想中没有见到过的世俗的尘埃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挣脱铁链后，链子以外的新鲜的世界让我不止一次感到陌生。我并不因为农村和小县城的农民出身而感到自卑，我为我在大城市的迷乱而无所适从、为人与人交往之间的难以琢磨而自感难堪。我一次次突破我所认知的界限，听说、见到、体验甚至感受曾经从未想过的事情，一年前我饱含的满腔热血不得不被我亲手涂在地上，那一抹抹鲜红时刻警醒着我生活的荒唐和无奈，人情的摩擦让我理想的斗志变的圆滑，这让我感到一种莫名悲哀。当然这并不能说明我已经被世俗所改变了，我仍然是我自己，我同时也得到了更多的能让我自己支配的时间，我能通过文字来创造一个世界，在那个世界里有众多活灵活现的人物能够与我对话，这是我所庆幸的，这也是我一直坚持着的、未曾泯灭的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兄弟，我说了这么多，想要说的是，你和我都一样，我们要做到，和光同尘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你现在所奔跑的路，现在所努力的方向，所为的一个考试、所拼搏的梦想就是在追光，追寻光的脚步。这个光或许等同于能够变成迪迦奥特曼的光，光能引领你到达心之所往的地方。我知道你的速度会越来越快，像体考冲刺那样，你的努力会越来越辛苦，你离光已经越来越近了，你会与光并行，和光并道奔跑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你之后或许也会和我一样，对待新接触的生活中见到的人和事抱有哀其不幸，怒其不争的态度，漠然看待时间无用地淌过。我们曾和光并行时所带给我们心中的那些美好的东西，仍然完全能够支撑着我们不至于愧于本心，更不至于堕落于生活。我们能够在光和尘埃中游刃有余，我们是在光中舞动的尘，我们是在尘的粉末中闪耀的光。升</w:t>
      </w:r>
      <w:r>
        <w:t xml:space="preserve"> </w:t>
      </w:r>
      <w:r>
        <w:t xml:space="preserve"> </w:t>
      </w:r>
      <w:r>
        <w:t xml:space="preserve">则能与光并行，落则能与尘并存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和光同尘，它不是个褒义词，它是种道家所推崇的生活态度，它能提醒我们在飞舞中沉浸，在静默中弹跳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去年五月份，也是高考几十天前十分焦躁，写了篇文言文《冀辟雍志》，里面有自我安慰的一段话，再次摘抄给你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“至文尾，吾业已料之，不如意事常八九，直面挫折，化解而微言苦痛，亦将苦痛寓于谈笑中，惟怀大志而不言败者，可终为人杰。逢小挫抑或夸言苦痛，而逡巡欲返者，茫茫千载未可计数，终平庸以待。吾实不愿以平庸了此生，实如君之所言，凡悲难苦愁之事，需先忍其苦，方可见其柔。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世上有味之事，包括诗、书、酒、哲学、考试、爱情等等，往往无用。吟无用之诗，读无用之书、醉无用之酒，做无用之试卷，钟无用之情，终于成一无用之人，却因此活得有滋有味。君即将面临的是人生中最大的无用之试卷，诚愿君做尽无用之事，终成有用之人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相距甚远，不能聚首；别亦良久，甚以为怀，闻君高考，转寄文墨；相视而笑，莫逆于心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寥寥已有千字余，然言有尽而意无穷，自当收尾。吾知君之所向，知君之所为，亦知君之所得，与君相视而笑，一切尽皆了然。吾在此吾伏唯愿君能金榜题名，不负夙愿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王奥博（无良）亦作七言赠与君，特托我转抄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闻王祎孜重临高考遥有此寄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历得一年铅华洗，再提试笔笑考题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十载寒窗重临此，不提金榜负天意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待到既望成绩出，何方不为通天路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偷得闲日重相聚，与君共酒话日西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杨康嘉，于2021年4月28日夜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mmbiz.qpic.cn/mmbiz_jpg/OJNrVQetduoeP8EnWv6HXW3gWCTubItczWHmOAeWvw90u3XR5hoOM830SDYTB0mkNmuuO593TNRKBibzFuwr5ag/640?wx_fmt=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mmbiz.qpic.cn/mmbiz_jpg/OJNrVQetduoeP8EnWv6HXW3gWCTubItcM1cUAq2dQNZbBmdIvFRqwKsDMl6C7iaFd97mb3OibiaAufyuZKgRIiaOYQ/640?wx_fmt=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85333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mmbiz.qpic.cn/mmbiz_jpg/OJNrVQetduoeP8EnWv6HXW3gWCTubItc0HjQhKWL58kAAmw2xEqsvNO687CHxFNMrQ8kpFLja0uRau56DtyzSw/640?wx_fmt=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纵即月亮被雾笼罩，我们也应该瞄准月亮出发，即使迷失，也是散落在璀璨星辰间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杨康嘉《致朋友的一封信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4"/>
    <w:bookmarkEnd w:id="45"/>
    <w:bookmarkEnd w:id="46"/>
    <w:bookmarkStart w:id="47" w:name="js_tags_preview_toast"/>
    <w:p>
      <w:pPr>
        <w:pStyle w:val="BodyText"/>
      </w:pPr>
      <w:r>
        <w:t xml:space="preserve">预览时标签不可点</w:t>
      </w:r>
    </w:p>
    <w:bookmarkEnd w:id="47"/>
    <w:bookmarkStart w:id="48" w:name="content_bottom_area"/>
    <w:bookmarkEnd w:id="48"/>
    <w:bookmarkStart w:id="49" w:name="js_temp_bottom_area"/>
    <w:bookmarkEnd w:id="49"/>
    <w:bookmarkEnd w:id="50"/>
    <w:bookmarkStart w:id="51" w:name="sg_tj"/>
    <w:bookmarkEnd w:id="51"/>
    <w:bookmarkStart w:id="52" w:name="page_bottom_area"/>
    <w:bookmarkEnd w:id="52"/>
    <w:bookmarkStart w:id="5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3"/>
    <w:bookmarkEnd w:id="54"/>
    <w:bookmarkStart w:id="55" w:name="wx_stream_article_slide_tip"/>
    <w:bookmarkEnd w:id="55"/>
    <w:bookmarkEnd w:id="56"/>
    <w:bookmarkStart w:id="57" w:name="js_network_msg_wrp"/>
    <w:bookmarkEnd w:id="57"/>
    <w:bookmarkStart w:id="58" w:name="js_ad_control"/>
    <w:bookmarkEnd w:id="58"/>
    <w:bookmarkStart w:id="59" w:name="audio_panel_area"/>
    <w:bookmarkEnd w:id="59"/>
    <w:bookmarkStart w:id="60" w:name="js_profile_card_modal"/>
    <w:bookmarkEnd w:id="60"/>
    <w:bookmarkStart w:id="61" w:name="js_emotion_panel_pc"/>
    <w:bookmarkEnd w:id="61"/>
    <w:bookmarkStart w:id="64" w:name="js_alert_panel"/>
    <w:bookmarkStart w:id="62" w:name="js_alert_content"/>
    <w:bookmarkEnd w:id="62"/>
    <w:p>
      <w:pPr>
        <w:pStyle w:val="FirstParagraph"/>
      </w:pPr>
      <w:hyperlink r:id="rId63">
        <w:r>
          <w:rPr>
            <w:rStyle w:val="Hyperlink"/>
          </w:rPr>
          <w:t xml:space="preserve">知道了</w:t>
        </w:r>
      </w:hyperlink>
    </w:p>
    <w:bookmarkEnd w:id="64"/>
    <w:bookmarkStart w:id="6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5" w:name="js_pc_weapp_code_des"/>
      <w:r>
        <w:t xml:space="preserve"> </w:t>
      </w:r>
      <w:bookmarkEnd w:id="65"/>
    </w:p>
    <w:bookmarkEnd w:id="66"/>
    <w:bookmarkStart w:id="68" w:name="js_minipro_dialog"/>
    <w:p>
      <w:pPr>
        <w:pStyle w:val="BodyText"/>
      </w:pPr>
    </w:p>
    <w:bookmarkStart w:id="67" w:name="js_minipro_dialog_body"/>
    <w:bookmarkEnd w:id="67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8"/>
    <w:bookmarkStart w:id="70" w:name="js_link_dialog"/>
    <w:p>
      <w:pPr>
        <w:pStyle w:val="BodyText"/>
      </w:pPr>
    </w:p>
    <w:bookmarkStart w:id="69" w:name="js_link_dialog_body"/>
    <w:bookmarkEnd w:id="69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70"/>
    <w:bookmarkStart w:id="7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1"/>
    <w:bookmarkStart w:id="74" w:name="unlogin_bottom_bar"/>
    <w:bookmarkStart w:id="73" w:name="js_article_bottom_bar"/>
    <w:bookmarkStart w:id="72" w:name="article_bottom_bar_area"/>
    <w:bookmarkEnd w:id="72"/>
    <w:bookmarkEnd w:id="73"/>
    <w:bookmarkEnd w:id="74"/>
    <w:p>
      <w:pPr>
        <w:pStyle w:val="BodyText"/>
      </w:pPr>
      <w:bookmarkStart w:id="75" w:name="js_a11y_colon"/>
      <w:r>
        <w:t xml:space="preserve"> </w:t>
      </w:r>
      <w:r>
        <w:t xml:space="preserve">：</w:t>
      </w:r>
      <w:r>
        <w:t xml:space="preserve"> </w:t>
      </w:r>
      <w:bookmarkEnd w:id="75"/>
      <w:r>
        <w:t xml:space="preserve"> </w:t>
      </w:r>
      <w:bookmarkStart w:id="76" w:name="js_a11y_comma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0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1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2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3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4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5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6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7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8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9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10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period"/>
      <w:r>
        <w:t xml:space="preserve"> </w:t>
      </w:r>
      <w:r>
        <w:t xml:space="preserve">。</w:t>
      </w:r>
      <w:r>
        <w:t xml:space="preserve"> </w:t>
      </w:r>
      <w:bookmarkEnd w:id="88"/>
      <w:r>
        <w:t xml:space="preserve"> </w:t>
      </w:r>
      <w:bookmarkStart w:id="89" w:name="js_a11y_space"/>
      <w:r>
        <w:t xml:space="preserve"> </w:t>
      </w:r>
      <w:bookmarkEnd w:id="89"/>
      <w:r>
        <w:t xml:space="preserve"> </w:t>
      </w:r>
      <w:bookmarkStart w:id="90" w:name="js_a11y_type_video"/>
      <w:r>
        <w:t xml:space="preserve"> </w:t>
      </w:r>
      <w:r>
        <w:t xml:space="preserve">视频</w:t>
      </w:r>
      <w:r>
        <w:t xml:space="preserve"> </w:t>
      </w:r>
      <w:bookmarkEnd w:id="90"/>
      <w:r>
        <w:t xml:space="preserve"> </w:t>
      </w:r>
      <w:bookmarkStart w:id="91" w:name="js_a11y_type_weapp"/>
      <w:r>
        <w:t xml:space="preserve"> </w:t>
      </w:r>
      <w:r>
        <w:t xml:space="preserve">小程序</w:t>
      </w:r>
      <w:r>
        <w:t xml:space="preserve"> </w:t>
      </w:r>
      <w:bookmarkEnd w:id="91"/>
      <w:r>
        <w:t xml:space="preserve"> </w:t>
      </w:r>
      <w:bookmarkStart w:id="92" w:name="js_a11y_zan_btn_txt"/>
      <w:r>
        <w:t xml:space="preserve"> </w:t>
      </w:r>
      <w:r>
        <w:t xml:space="preserve">赞</w:t>
      </w:r>
      <w:r>
        <w:t xml:space="preserve"> </w:t>
      </w:r>
      <w:bookmarkEnd w:id="92"/>
      <w:r>
        <w:t xml:space="preserve"> </w:t>
      </w:r>
      <w:bookmarkStart w:id="9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3"/>
      <w:r>
        <w:t xml:space="preserve"> </w:t>
      </w:r>
      <w:bookmarkStart w:id="94" w:name="js_a11y_like_btn_txt"/>
      <w:r>
        <w:t xml:space="preserve"> </w:t>
      </w:r>
      <w:r>
        <w:t xml:space="preserve">在看</w:t>
      </w:r>
      <w:r>
        <w:t xml:space="preserve"> </w:t>
      </w:r>
      <w:bookmarkEnd w:id="94"/>
      <w:r>
        <w:t xml:space="preserve"> </w:t>
      </w:r>
      <w:bookmarkStart w:id="9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5"/>
      <w:r>
        <w:t xml:space="preserve"> </w:t>
      </w:r>
      <w:bookmarkStart w:id="96" w:name="js_a11y_share_btn_txt"/>
      <w:r>
        <w:t xml:space="preserve"> </w:t>
      </w:r>
      <w:r>
        <w:t xml:space="preserve">分享</w:t>
      </w:r>
      <w:r>
        <w:t xml:space="preserve"> </w:t>
      </w:r>
      <w:bookmarkEnd w:id="96"/>
      <w:r>
        <w:t xml:space="preserve"> </w:t>
      </w:r>
      <w:bookmarkStart w:id="97" w:name="js_a11y_comment_btn_txt"/>
      <w:r>
        <w:t xml:space="preserve"> </w:t>
      </w:r>
      <w:r>
        <w:t xml:space="preserve">留言</w:t>
      </w:r>
      <w:r>
        <w:t xml:space="preserve"> </w:t>
      </w:r>
      <w:bookmarkEnd w:id="97"/>
      <w:r>
        <w:t xml:space="preserve"> </w:t>
      </w:r>
      <w:bookmarkStart w:id="98" w:name="js_a11y_collect_btn_txt"/>
      <w:r>
        <w:t xml:space="preserve"> </w:t>
      </w:r>
      <w:r>
        <w:t xml:space="preserve">收藏</w:t>
      </w:r>
      <w:r>
        <w:t xml:space="preserve"> </w:t>
      </w:r>
      <w:bookmarkEnd w:id="9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38" Target="media/rId38.jpg" /><Relationship Type="http://schemas.openxmlformats.org/officeDocument/2006/relationships/image" Id="rId35" Target="media/rId35.jpg" /><Relationship Type="http://schemas.openxmlformats.org/officeDocument/2006/relationships/hyperlink" Id="rId63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>瞄准月亮出发</dc:description>
  <cp:keywords/>
  <dcterms:created xsi:type="dcterms:W3CDTF">2025-01-25T15:05:30Z</dcterms:created>
  <dcterms:modified xsi:type="dcterms:W3CDTF">2025-01-25T15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